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9A705" w14:textId="2CD12C79" w:rsidR="0078424E" w:rsidRPr="004265EE" w:rsidRDefault="00BD720D" w:rsidP="004265EE">
      <w:pPr>
        <w:pStyle w:val="Title"/>
        <w:rPr>
          <w:rStyle w:val="Emphasis"/>
          <w:i w:val="0"/>
          <w:iCs w:val="0"/>
        </w:rPr>
      </w:pPr>
      <w:r w:rsidRPr="004265EE">
        <w:rPr>
          <w:rStyle w:val="Emphasis"/>
          <w:i w:val="0"/>
          <w:iCs w:val="0"/>
        </w:rPr>
        <w:t>(name of the experiment)</w:t>
      </w:r>
    </w:p>
    <w:p w14:paraId="57A97FD0" w14:textId="71BC3C2A" w:rsidR="0026593D" w:rsidRDefault="00351C32" w:rsidP="0026593D">
      <w:pPr>
        <w:rPr>
          <w:lang w:val="en-US"/>
        </w:rPr>
      </w:pPr>
      <w:r>
        <w:rPr>
          <w:lang w:val="en-US"/>
        </w:rPr>
        <w:t>@authors</w:t>
      </w:r>
    </w:p>
    <w:p w14:paraId="3BA13E3A" w14:textId="0F3DC7B7" w:rsidR="0026593D" w:rsidRDefault="00C62F61" w:rsidP="0026593D">
      <w:pPr>
        <w:pStyle w:val="Heading1"/>
        <w:rPr>
          <w:lang w:val="en-US"/>
        </w:rPr>
      </w:pPr>
      <w:r>
        <w:rPr>
          <w:lang w:val="en-US"/>
        </w:rPr>
        <w:t>Background</w:t>
      </w:r>
    </w:p>
    <w:p w14:paraId="502371B3" w14:textId="3A43493C" w:rsidR="00C62F61" w:rsidRDefault="00E041E1" w:rsidP="00C62F61">
      <w:pPr>
        <w:rPr>
          <w:lang w:val="en-US"/>
        </w:rPr>
      </w:pPr>
      <w:r>
        <w:rPr>
          <w:lang w:val="en-US"/>
        </w:rPr>
        <w:t>Sta</w:t>
      </w:r>
      <w:r w:rsidR="00325768">
        <w:rPr>
          <w:lang w:val="en-US"/>
        </w:rPr>
        <w:t>te a brief description of the experiment and the objectives</w:t>
      </w:r>
    </w:p>
    <w:p w14:paraId="4226A266" w14:textId="6F909B9F" w:rsidR="00C62F61" w:rsidRDefault="00C62F61" w:rsidP="00C62F61">
      <w:pPr>
        <w:pStyle w:val="Heading1"/>
        <w:rPr>
          <w:lang w:val="en-US"/>
        </w:rPr>
      </w:pPr>
      <w:r>
        <w:rPr>
          <w:lang w:val="en-US"/>
        </w:rPr>
        <w:t>Methodology</w:t>
      </w:r>
    </w:p>
    <w:p w14:paraId="19AF22BC" w14:textId="0AFFEA8B" w:rsidR="00C62F61" w:rsidRDefault="00325768" w:rsidP="00C62F61">
      <w:pPr>
        <w:rPr>
          <w:lang w:val="en-US"/>
        </w:rPr>
      </w:pPr>
      <w:r>
        <w:rPr>
          <w:lang w:val="en-US"/>
        </w:rPr>
        <w:t>Stat</w:t>
      </w:r>
      <w:r w:rsidR="00FF78A5">
        <w:rPr>
          <w:lang w:val="en-US"/>
        </w:rPr>
        <w:t>e</w:t>
      </w:r>
      <w:r>
        <w:rPr>
          <w:lang w:val="en-US"/>
        </w:rPr>
        <w:t xml:space="preserve"> the methods used, and (if possible) the protocols used</w:t>
      </w:r>
    </w:p>
    <w:p w14:paraId="63034132" w14:textId="360937F7" w:rsidR="00C62F61" w:rsidRDefault="00C62F61" w:rsidP="007D6587">
      <w:pPr>
        <w:pStyle w:val="Heading1"/>
        <w:rPr>
          <w:lang w:val="en-US"/>
        </w:rPr>
      </w:pPr>
      <w:r>
        <w:rPr>
          <w:lang w:val="en-US"/>
        </w:rPr>
        <w:t>Results</w:t>
      </w:r>
    </w:p>
    <w:p w14:paraId="1AB4BF65" w14:textId="4B936F12" w:rsidR="00C62F61" w:rsidRDefault="00FF78A5" w:rsidP="00C62F61">
      <w:pPr>
        <w:rPr>
          <w:lang w:val="en-US"/>
        </w:rPr>
      </w:pPr>
      <w:r>
        <w:rPr>
          <w:lang w:val="en-US"/>
        </w:rPr>
        <w:t xml:space="preserve">State the results accompanied by relevant pictures. </w:t>
      </w:r>
    </w:p>
    <w:p w14:paraId="7218E9DE" w14:textId="6B2AB818" w:rsidR="00BD7735" w:rsidRDefault="00BD7735" w:rsidP="007D6587">
      <w:pPr>
        <w:pStyle w:val="Heading2"/>
        <w:rPr>
          <w:lang w:val="en-US"/>
        </w:rPr>
      </w:pPr>
      <w:r>
        <w:rPr>
          <w:lang w:val="en-US"/>
        </w:rPr>
        <w:t>Relevant files</w:t>
      </w:r>
    </w:p>
    <w:p w14:paraId="60E57304" w14:textId="0F882AB9" w:rsidR="00BD7735" w:rsidRPr="00BD7735" w:rsidRDefault="00BD7735" w:rsidP="00BD7735">
      <w:pPr>
        <w:rPr>
          <w:lang w:val="en-US"/>
        </w:rPr>
      </w:pPr>
      <w:r>
        <w:rPr>
          <w:lang w:val="en-US"/>
        </w:rPr>
        <w:t xml:space="preserve">List the relevant files in here, and why they are relevant. </w:t>
      </w:r>
    </w:p>
    <w:p w14:paraId="7DE6D5DD" w14:textId="77777777" w:rsidR="00C269AF" w:rsidRPr="00C269AF" w:rsidRDefault="00C269AF" w:rsidP="00C269AF">
      <w:pPr>
        <w:pStyle w:val="Heading2"/>
        <w:rPr>
          <w:lang w:val="en-US"/>
        </w:rPr>
      </w:pPr>
      <w:r w:rsidRPr="00C269AF">
        <w:rPr>
          <w:lang w:val="en-US"/>
        </w:rPr>
        <w:t>Worth notice changes to the protocol</w:t>
      </w:r>
    </w:p>
    <w:p w14:paraId="1BA78123" w14:textId="0411ED51" w:rsidR="00C269AF" w:rsidRDefault="00C269AF" w:rsidP="00C269AF">
      <w:pPr>
        <w:rPr>
          <w:lang w:val="en-US"/>
        </w:rPr>
      </w:pPr>
      <w:r>
        <w:rPr>
          <w:lang w:val="en-US"/>
        </w:rPr>
        <w:t>In case there was a change to the protocol, note it down here with a reason for the change.</w:t>
      </w:r>
    </w:p>
    <w:p w14:paraId="3EC9E87C" w14:textId="72DAA29F" w:rsidR="00C269AF" w:rsidRPr="00E041E1" w:rsidRDefault="00C269AF" w:rsidP="00C269AF">
      <w:pPr>
        <w:pStyle w:val="Heading2"/>
        <w:rPr>
          <w:lang w:val="en-US"/>
        </w:rPr>
      </w:pPr>
      <w:r>
        <w:rPr>
          <w:lang w:val="en-US"/>
        </w:rPr>
        <w:t>Troubleshooting</w:t>
      </w:r>
    </w:p>
    <w:p w14:paraId="0439663F" w14:textId="3158DA9E" w:rsidR="00C62F61" w:rsidRPr="007D6587" w:rsidRDefault="00C62F61" w:rsidP="007D6587">
      <w:pPr>
        <w:pStyle w:val="Heading3"/>
      </w:pPr>
      <w:r>
        <w:t>What went wrong?</w:t>
      </w:r>
    </w:p>
    <w:p w14:paraId="38C7A801" w14:textId="5689B6BE" w:rsidR="00C129CE" w:rsidRPr="00C129CE" w:rsidRDefault="00FF78A5" w:rsidP="00C129CE">
      <w:pPr>
        <w:rPr>
          <w:lang w:val="en-US"/>
        </w:rPr>
      </w:pPr>
      <w:r>
        <w:rPr>
          <w:lang w:val="en-US"/>
        </w:rPr>
        <w:t>In case something went wrong</w:t>
      </w:r>
      <w:r w:rsidR="00A2750C">
        <w:rPr>
          <w:lang w:val="en-US"/>
        </w:rPr>
        <w:t>, write it here</w:t>
      </w:r>
    </w:p>
    <w:p w14:paraId="1E2FDF22" w14:textId="5E850893" w:rsidR="00C129CE" w:rsidRDefault="00C129CE" w:rsidP="007D6587">
      <w:pPr>
        <w:pStyle w:val="Heading3"/>
      </w:pPr>
      <w:r>
        <w:t>What went right?</w:t>
      </w:r>
    </w:p>
    <w:p w14:paraId="30A6E3EB" w14:textId="489DB322" w:rsidR="00C129CE" w:rsidRDefault="00A2750C" w:rsidP="00C129CE">
      <w:pPr>
        <w:rPr>
          <w:lang w:val="en-US"/>
        </w:rPr>
      </w:pPr>
      <w:r>
        <w:rPr>
          <w:lang w:val="en-US"/>
        </w:rPr>
        <w:t>In case something went unexpectedly right, write it here.</w:t>
      </w:r>
    </w:p>
    <w:p w14:paraId="64EE057A" w14:textId="487548F8" w:rsidR="00C269AF" w:rsidRDefault="00C269AF" w:rsidP="00C269AF">
      <w:pPr>
        <w:pStyle w:val="Heading3"/>
      </w:pPr>
      <w:r>
        <w:t>What can be transported for next replicate/experiment?</w:t>
      </w:r>
    </w:p>
    <w:p w14:paraId="567D1B5F" w14:textId="21AD8430" w:rsidR="00C269AF" w:rsidRDefault="00C269AF" w:rsidP="00C269AF">
      <w:pPr>
        <w:rPr>
          <w:lang w:val="en-US"/>
        </w:rPr>
      </w:pPr>
      <w:r>
        <w:rPr>
          <w:lang w:val="en-US"/>
        </w:rPr>
        <w:t>State what needs to be change in the protocol for the next experiment.</w:t>
      </w:r>
    </w:p>
    <w:p w14:paraId="18B4F9CF" w14:textId="6CA3DBA9" w:rsidR="008C0FF0" w:rsidRPr="00C269AF" w:rsidRDefault="008C0FF0" w:rsidP="008C0FF0">
      <w:pPr>
        <w:pStyle w:val="Heading1"/>
        <w:rPr>
          <w:lang w:val="en-US"/>
        </w:rPr>
      </w:pPr>
      <w:r>
        <w:rPr>
          <w:lang w:val="en-US"/>
        </w:rPr>
        <w:t>References</w:t>
      </w:r>
    </w:p>
    <w:sectPr w:rsidR="008C0FF0" w:rsidRPr="00C269AF" w:rsidSect="001C1414">
      <w:headerReference w:type="default" r:id="rId7"/>
      <w:footerReference w:type="default" r:id="rId8"/>
      <w:pgSz w:w="11906" w:h="16838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A9BD06" w14:textId="77777777" w:rsidR="00BF0DCB" w:rsidRDefault="00BF0DCB" w:rsidP="00BF0DCB">
      <w:pPr>
        <w:spacing w:after="0" w:line="240" w:lineRule="auto"/>
      </w:pPr>
      <w:r>
        <w:separator/>
      </w:r>
    </w:p>
  </w:endnote>
  <w:endnote w:type="continuationSeparator" w:id="0">
    <w:p w14:paraId="58D846BA" w14:textId="77777777" w:rsidR="00BF0DCB" w:rsidRDefault="00BF0DCB" w:rsidP="00BF0D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  <w:embedRegular r:id="rId1" w:fontKey="{033863CB-D366-451D-9753-898A9BB403AC}"/>
    <w:embedBold r:id="rId2" w:fontKey="{3314C087-9D5D-40A7-88F6-A0DD8218D04C}"/>
    <w:embedItalic r:id="rId3" w:fontKey="{E67F1863-8C68-4B73-842C-4247BFDBE06E}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Univers">
    <w:altName w:val="Calibri"/>
    <w:charset w:val="00"/>
    <w:family w:val="swiss"/>
    <w:pitch w:val="variable"/>
    <w:sig w:usb0="80000287" w:usb1="00000000" w:usb2="00000000" w:usb3="00000000" w:csb0="0000000F" w:csb1="00000000"/>
    <w:embedRegular r:id="rId4" w:fontKey="{45FB04F5-DF41-4CEF-BCA1-247B582A93B3}"/>
    <w:embedBold r:id="rId5" w:fontKey="{3978E032-47B8-42F3-BCDE-A9C7BF7F7F6F}"/>
    <w:embedItalic r:id="rId6" w:fontKey="{A627B567-08F0-481A-A302-6A8231E7E6DB}"/>
    <w:embedBoldItalic r:id="rId7" w:fontKey="{0B2DFD91-5FF1-4CD1-9221-EBFD19B35FB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252543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C7FD9" w14:textId="68B27A3E" w:rsidR="00BF0DCB" w:rsidRDefault="00BF0D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6DC14A" w14:textId="77777777" w:rsidR="00BF0DCB" w:rsidRDefault="00BF0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8CB0B6" w14:textId="77777777" w:rsidR="00BF0DCB" w:rsidRDefault="00BF0DCB" w:rsidP="00BF0DCB">
      <w:pPr>
        <w:spacing w:after="0" w:line="240" w:lineRule="auto"/>
      </w:pPr>
      <w:r>
        <w:separator/>
      </w:r>
    </w:p>
  </w:footnote>
  <w:footnote w:type="continuationSeparator" w:id="0">
    <w:p w14:paraId="31A7C3D3" w14:textId="77777777" w:rsidR="00BF0DCB" w:rsidRDefault="00BF0DCB" w:rsidP="00BF0D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397C2" w14:textId="4A17205C" w:rsidR="00BF0DCB" w:rsidRPr="00BD7735" w:rsidRDefault="00BD7735">
    <w:pPr>
      <w:pStyle w:val="Header"/>
      <w:rPr>
        <w:lang w:val="en-US"/>
      </w:rPr>
    </w:pPr>
    <w:r>
      <w:rPr>
        <w:lang w:val="en-US"/>
      </w:rPr>
      <w:t>Short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tTQ1MTY1szAwNDdW0lEKTi0uzszPAykwrQUAdAXaGCwAAAA="/>
  </w:docVars>
  <w:rsids>
    <w:rsidRoot w:val="00444867"/>
    <w:rsid w:val="0002691B"/>
    <w:rsid w:val="001C1414"/>
    <w:rsid w:val="002427B8"/>
    <w:rsid w:val="0026593D"/>
    <w:rsid w:val="002E0E30"/>
    <w:rsid w:val="00325768"/>
    <w:rsid w:val="00351C32"/>
    <w:rsid w:val="003553FA"/>
    <w:rsid w:val="004265EE"/>
    <w:rsid w:val="00444867"/>
    <w:rsid w:val="00530DAB"/>
    <w:rsid w:val="005A6AC0"/>
    <w:rsid w:val="006132DF"/>
    <w:rsid w:val="00735827"/>
    <w:rsid w:val="007418FC"/>
    <w:rsid w:val="0078424E"/>
    <w:rsid w:val="007D6587"/>
    <w:rsid w:val="007D70A8"/>
    <w:rsid w:val="00816EF8"/>
    <w:rsid w:val="00830859"/>
    <w:rsid w:val="008C0FF0"/>
    <w:rsid w:val="008D4ED9"/>
    <w:rsid w:val="00A2750C"/>
    <w:rsid w:val="00AE26CF"/>
    <w:rsid w:val="00BD720D"/>
    <w:rsid w:val="00BD7735"/>
    <w:rsid w:val="00BE1B4E"/>
    <w:rsid w:val="00BF0DCB"/>
    <w:rsid w:val="00C129CE"/>
    <w:rsid w:val="00C269AF"/>
    <w:rsid w:val="00C62F61"/>
    <w:rsid w:val="00D03940"/>
    <w:rsid w:val="00D63887"/>
    <w:rsid w:val="00E03A28"/>
    <w:rsid w:val="00E041E1"/>
    <w:rsid w:val="00E67A84"/>
    <w:rsid w:val="00EA1355"/>
    <w:rsid w:val="00ED2EB6"/>
    <w:rsid w:val="00F01B7F"/>
    <w:rsid w:val="00F24683"/>
    <w:rsid w:val="00FA4E8C"/>
    <w:rsid w:val="00FE0695"/>
    <w:rsid w:val="00FE37E5"/>
    <w:rsid w:val="00FF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1CDB7"/>
  <w15:chartTrackingRefBased/>
  <w15:docId w15:val="{1B100EB6-BFE1-46A1-93D0-EBD3065DE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pt-P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91B"/>
    <w:rPr>
      <w:color w:val="53565A" w:themeColor="accent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26C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76A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691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2C2A29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691B"/>
    <w:pPr>
      <w:keepNext/>
      <w:keepLines/>
      <w:spacing w:before="40" w:after="0" w:line="240" w:lineRule="auto"/>
      <w:ind w:left="708"/>
      <w:outlineLvl w:val="2"/>
    </w:pPr>
    <w:rPr>
      <w:rFonts w:asciiTheme="majorHAnsi" w:eastAsiaTheme="majorEastAsia" w:hAnsiTheme="majorHAnsi" w:cstheme="majorBidi"/>
      <w:color w:val="2C2A29" w:themeColor="text1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1C32"/>
    <w:pPr>
      <w:keepNext/>
      <w:keepLines/>
      <w:spacing w:before="40" w:after="0"/>
      <w:ind w:firstLine="709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2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3565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26C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3565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26C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6F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26C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53565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26C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53565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26CF"/>
    <w:rPr>
      <w:rFonts w:asciiTheme="majorHAnsi" w:eastAsiaTheme="majorEastAsia" w:hAnsiTheme="majorHAnsi" w:cstheme="majorBidi"/>
      <w:color w:val="0076A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691B"/>
    <w:rPr>
      <w:rFonts w:asciiTheme="majorHAnsi" w:eastAsiaTheme="majorEastAsia" w:hAnsiTheme="majorHAnsi" w:cstheme="majorBidi"/>
      <w:color w:val="2C2A29" w:themeColor="text1"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830859"/>
    <w:pPr>
      <w:spacing w:line="240" w:lineRule="auto"/>
    </w:pPr>
    <w:rPr>
      <w:b/>
      <w:bCs/>
      <w:smallCaps/>
      <w:spacing w:val="6"/>
    </w:rPr>
  </w:style>
  <w:style w:type="character" w:customStyle="1" w:styleId="Heading3Char">
    <w:name w:val="Heading 3 Char"/>
    <w:basedOn w:val="DefaultParagraphFont"/>
    <w:link w:val="Heading3"/>
    <w:uiPriority w:val="9"/>
    <w:rsid w:val="0002691B"/>
    <w:rPr>
      <w:rFonts w:asciiTheme="majorHAnsi" w:eastAsiaTheme="majorEastAsia" w:hAnsiTheme="majorHAnsi" w:cstheme="majorBidi"/>
      <w:color w:val="2C2A29" w:themeColor="tex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51C32"/>
    <w:rPr>
      <w:rFonts w:asciiTheme="majorHAnsi" w:eastAsiaTheme="majorEastAsia" w:hAnsiTheme="majorHAnsi" w:cstheme="majorBidi"/>
      <w:color w:val="53565A" w:themeColor="accen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26CF"/>
    <w:rPr>
      <w:rFonts w:asciiTheme="majorHAnsi" w:eastAsiaTheme="majorEastAsia" w:hAnsiTheme="majorHAnsi" w:cstheme="majorBidi"/>
      <w:color w:val="53565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26CF"/>
    <w:rPr>
      <w:rFonts w:asciiTheme="majorHAnsi" w:eastAsiaTheme="majorEastAsia" w:hAnsiTheme="majorHAnsi" w:cstheme="majorBidi"/>
      <w:i/>
      <w:iCs/>
      <w:color w:val="53565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26CF"/>
    <w:rPr>
      <w:rFonts w:asciiTheme="majorHAnsi" w:eastAsiaTheme="majorEastAsia" w:hAnsiTheme="majorHAnsi" w:cstheme="majorBidi"/>
      <w:i/>
      <w:iCs/>
      <w:color w:val="004F6F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26CF"/>
    <w:rPr>
      <w:rFonts w:asciiTheme="majorHAnsi" w:eastAsiaTheme="majorEastAsia" w:hAnsiTheme="majorHAnsi" w:cstheme="majorBidi"/>
      <w:b/>
      <w:bCs/>
      <w:color w:val="53565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26CF"/>
    <w:rPr>
      <w:rFonts w:asciiTheme="majorHAnsi" w:eastAsiaTheme="majorEastAsia" w:hAnsiTheme="majorHAnsi" w:cstheme="majorBidi"/>
      <w:b/>
      <w:bCs/>
      <w:i/>
      <w:iCs/>
      <w:color w:val="53565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AE26C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9FD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6CF"/>
    <w:rPr>
      <w:rFonts w:asciiTheme="majorHAnsi" w:eastAsiaTheme="majorEastAsia" w:hAnsiTheme="majorHAnsi" w:cstheme="majorBidi"/>
      <w:color w:val="009FD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26C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26C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E26CF"/>
    <w:rPr>
      <w:b/>
      <w:bCs/>
    </w:rPr>
  </w:style>
  <w:style w:type="character" w:styleId="Emphasis">
    <w:name w:val="Emphasis"/>
    <w:basedOn w:val="DefaultParagraphFont"/>
    <w:uiPriority w:val="20"/>
    <w:qFormat/>
    <w:rsid w:val="00AE26CF"/>
    <w:rPr>
      <w:i/>
      <w:iCs/>
    </w:rPr>
  </w:style>
  <w:style w:type="paragraph" w:styleId="NoSpacing">
    <w:name w:val="No Spacing"/>
    <w:uiPriority w:val="1"/>
    <w:qFormat/>
    <w:rsid w:val="00830859"/>
    <w:pPr>
      <w:spacing w:after="0" w:line="240" w:lineRule="auto"/>
    </w:pPr>
    <w:rPr>
      <w:color w:val="53565A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AE26CF"/>
    <w:pPr>
      <w:spacing w:before="160"/>
      <w:ind w:left="720" w:right="720"/>
    </w:pPr>
    <w:rPr>
      <w:i/>
      <w:iCs/>
      <w:color w:val="635E5C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26CF"/>
    <w:rPr>
      <w:i/>
      <w:iCs/>
      <w:color w:val="635E5C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26CF"/>
    <w:pPr>
      <w:pBdr>
        <w:left w:val="single" w:sz="18" w:space="12" w:color="009FD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9FD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26CF"/>
    <w:rPr>
      <w:rFonts w:asciiTheme="majorHAnsi" w:eastAsiaTheme="majorEastAsia" w:hAnsiTheme="majorHAnsi" w:cstheme="majorBidi"/>
      <w:color w:val="009FD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E26CF"/>
    <w:rPr>
      <w:i/>
      <w:iCs/>
      <w:color w:val="635E5C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E26C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E26CF"/>
    <w:rPr>
      <w:smallCaps/>
      <w:color w:val="635E5C" w:themeColor="text1" w:themeTint="BF"/>
      <w:u w:val="single" w:color="989390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E26C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E26C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26C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F0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DC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BF0D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DCB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april">
      <a:dk1>
        <a:srgbClr val="2C2A29"/>
      </a:dk1>
      <a:lt1>
        <a:sysClr val="window" lastClr="FFFFFF"/>
      </a:lt1>
      <a:dk2>
        <a:srgbClr val="53565A"/>
      </a:dk2>
      <a:lt2>
        <a:srgbClr val="BFBFC0"/>
      </a:lt2>
      <a:accent1>
        <a:srgbClr val="009FDF"/>
      </a:accent1>
      <a:accent2>
        <a:srgbClr val="53565A"/>
      </a:accent2>
      <a:accent3>
        <a:srgbClr val="00AB84"/>
      </a:accent3>
      <a:accent4>
        <a:srgbClr val="EF3340"/>
      </a:accent4>
      <a:accent5>
        <a:srgbClr val="FAE100"/>
      </a:accent5>
      <a:accent6>
        <a:srgbClr val="D62598"/>
      </a:accent6>
      <a:hlink>
        <a:srgbClr val="009FDF"/>
      </a:hlink>
      <a:folHlink>
        <a:srgbClr val="005642"/>
      </a:folHlink>
    </a:clrScheme>
    <a:fontScheme name="Univers-Palatino">
      <a:majorFont>
        <a:latin typeface="Univers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6B0BEA1-53D5-466C-9A8A-206C553AC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Mendes-Silva</dc:creator>
  <cp:keywords/>
  <dc:description/>
  <cp:lastModifiedBy>Leonardo Mendes-Silva</cp:lastModifiedBy>
  <cp:revision>27</cp:revision>
  <dcterms:created xsi:type="dcterms:W3CDTF">2020-11-02T11:03:00Z</dcterms:created>
  <dcterms:modified xsi:type="dcterms:W3CDTF">2020-11-23T18:46:00Z</dcterms:modified>
</cp:coreProperties>
</file>